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Special Education Teacher position at [School/Institution Name] in Saint Petersburg, Russia. As an experienced and passionate educator with a deep commitment to supporting students with diverse learning needs, I am eager to contribute my expertise, cultural adaptability, and dedication to inclusive education in this vibrant city. My background aligns closely with the mission of fostering academic and personal growth for every student, particularly those requiring specialized support. This opportunity in Saint Petersburg represents an exciting step in my career, where I can combine my professional skills with a genuine enthusiasm for working within a dynamic educational environment.</w:t>
      </w:r>
    </w:p>
    <w:p>
      <w:pPr>
        <w:pStyle w:val="BodyText"/>
      </w:pPr>
      <w:r>
        <w:t xml:space="preserve">Over the past [X years], I have dedicated myself to the field of special education, focusing on creating individualized learning plans that address the unique needs of students with disabilities. My experience includes teaching in diverse settings, such as [mention specific roles: e.g., "inclusion classrooms," "resource rooms," or "therapeutic programs"], where I have developed strategies to support students with autism spectrum disorder, intellectual disabilities, and emotional behavioral challenges. I am proficient in implementing evidence-based practices such as differentiated instruction, assistive technology integration, and collaborative team teaching. These experiences have equipped me with the ability to design engaging lessons that promote both academic achievement and social-emotional development.</w:t>
      </w:r>
    </w:p>
    <w:p>
      <w:pPr>
        <w:pStyle w:val="BodyText"/>
      </w:pPr>
      <w:r>
        <w:t xml:space="preserve">What draws me to Saint Petersburg is not only its rich cultural heritage but also its growing emphasis on modernizing education to meet the needs of all learners. I am particularly inspired by the city’s commitment to inclusive education and its efforts to provide equitable opportunities for students with special needs. I believe that working in this region will allow me to contribute my skills while learning from the innovative approaches being pioneered in Russian schools. My adaptability, cultural sensitivity, and fluency in [mention any languages, e.g., "English" or "Russian"] position me to effectively collaborate with colleagues, families, and students in this unique setting.</w:t>
      </w:r>
    </w:p>
    <w:p>
      <w:pPr>
        <w:pStyle w:val="BodyText"/>
      </w:pPr>
      <w:r>
        <w:t xml:space="preserve">One of my core strengths as a Special Education Teacher is my ability to build strong relationships with students. I understand that each learner has distinct strengths and challenges, and I prioritize creating a safe, respectful classroom environment where every student feels valued. For example, during [mention a specific experience: e.g., "a previous role at [School Name]"], I worked closely with a group of students with attention-deficit/hyperactivity disorder (ADHD) to develop self-regulation techniques and goal-setting strategies. This not only improved their academic performance but also boosted their confidence and engagement. I believe that fostering independence and self-advocacy is essential for long-term success, and I strive to empower students to reach their full potential.</w:t>
      </w:r>
    </w:p>
    <w:p>
      <w:pPr>
        <w:pStyle w:val="BodyText"/>
      </w:pPr>
      <w:r>
        <w:t xml:space="preserve">My professional development has also focused on staying current with advancements in special education research and methodologies. I have completed [mention relevant certifications or training: e.g., "a master’s degree in Special Education," "a workshop on sensory integration," or "training in trauma-informed practices"]. These experiences have deepened my understanding of neurodiversity and the importance of culturally responsive teaching. In Russia, where educational systems may differ from those I have worked in previously, I am eager to learn about local standards and best practices while sharing my own insights to support a collaborative approach.</w:t>
      </w:r>
    </w:p>
    <w:p>
      <w:pPr>
        <w:pStyle w:val="BodyText"/>
      </w:pPr>
      <w:r>
        <w:t xml:space="preserve">Working as a Special Education Teacher in Saint Petersburg would allow me to contribute to a community that values innovation and inclusivity. The city’s blend of historical significance and modern educational initiatives creates an ideal environment for educators who are passionate about making a difference. I am particularly interested in the opportunity to collaborate with local professionals, participate in teacher training programs, and support families through culturally informed strategies. My goal is to not only meet the academic needs of students but also to foster a sense of belonging and resilience that extends beyond the classroom.</w:t>
      </w:r>
    </w:p>
    <w:p>
      <w:pPr>
        <w:pStyle w:val="BodyText"/>
      </w:pPr>
      <w:r>
        <w:t xml:space="preserve">I am confident that my experience, empathy, and dedication make me an excellent candidate for this role. I am enthusiastic about the prospect of working in Saint Petersburg and contributing to its educational landscape. Thank you for considering my application. I would welcome the opportunity to discuss how my background and vision align with the goals of [School/Institution Name].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 Saint Petersburg, Russia</dc:title>
  <dc:creator/>
  <dc:language>en</dc:language>
  <cp:keywords/>
  <dcterms:created xsi:type="dcterms:W3CDTF">2026-07-25T03:11:43Z</dcterms:created>
  <dcterms:modified xsi:type="dcterms:W3CDTF">2026-07-25T03:11:43Z</dcterms:modified>
</cp:coreProperties>
</file>

<file path=docProps/custom.xml><?xml version="1.0" encoding="utf-8"?>
<Properties xmlns="http://schemas.openxmlformats.org/officeDocument/2006/custom-properties" xmlns:vt="http://schemas.openxmlformats.org/officeDocument/2006/docPropsVTypes"/>
</file>